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daf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1d21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ca5a8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